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 xml:space="preserve">Syllabus for LLM, RAG and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030"/>
        <w:gridCol w:w="12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횟수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19579A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in</w:t>
            </w: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gridSpan w:val="2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gridSpan w:val="2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일부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gridSpan w:val="2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EB277D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EB277D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gridSpan w:val="2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EB277D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EB277D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gridSpan w:val="2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EB277D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EB277D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gridSpan w:val="2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EB277D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45440C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</w:p>
          <w:p w:rsidR="003228E5" w:rsidRPr="00307F3B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gridSpan w:val="2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54AEC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EB277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EB277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EB277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gridSpan w:val="2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EB277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gridSpan w:val="2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</w:tc>
        <w:tc>
          <w:tcPr>
            <w:tcW w:w="4974" w:type="dxa"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6"/>
              </w:rPr>
            </w:pPr>
            <w:hyperlink r:id="rId29" w:history="1">
              <w:r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bookmarkStart w:id="0" w:name="_GoBack"/>
            <w:bookmarkEnd w:id="0"/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0</w:t>
            </w:r>
          </w:p>
        </w:tc>
        <w:tc>
          <w:tcPr>
            <w:tcW w:w="4002" w:type="dxa"/>
            <w:noWrap/>
          </w:tcPr>
          <w:p w:rsidR="00F4703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hint="eastAsia"/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작동 메커니즘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gridAfter w:val="1"/>
          <w:wAfter w:w="127" w:type="dxa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030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gridAfter w:val="1"/>
          <w:wAfter w:w="127" w:type="dxa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030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5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radio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및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8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설명 및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1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WebUI 기반 Ollama 서비스 구동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2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벡터데이터베이스 기반 간단한 PDF, Web 기반 검색 전문 에이전트 개발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과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RAG LLM 기반 멀티 에이전트 시스템 개발 이론과 한계</w:t>
              </w:r>
            </w:hyperlink>
          </w:p>
        </w:tc>
        <w:tc>
          <w:tcPr>
            <w:tcW w:w="4974" w:type="dxa"/>
          </w:tcPr>
          <w:p w:rsidR="00F47037" w:rsidRPr="00C6700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레퍼런스 </w:t>
            </w:r>
            <w:r w:rsidRPr="00C6700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리포트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성</w:t>
            </w: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E7CE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modelcontextprotocol.io/quickstart/user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MCP 서버 및 클라이언트 개발해 보기</w:t>
              </w:r>
            </w:hyperlink>
          </w:p>
        </w:tc>
        <w:tc>
          <w:tcPr>
            <w:tcW w:w="4974" w:type="dxa"/>
          </w:tcPr>
          <w:p w:rsidR="00F47037" w:rsidRPr="006D2E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간단한 M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CP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도구 개발 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(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날씨,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계산기,</w:t>
            </w:r>
            <w:r w:rsidRPr="006D2ED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D2ED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임베디드보드 제어 등)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39600D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F47037" w:rsidRPr="00D45BFA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45BFA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설치 실습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18E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5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EB277D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F47037" w:rsidRPr="00D57B1F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시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실습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  <w:hideMark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이나 도구를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컨텐츠 개발 등</w:t>
            </w: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0326FF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발표방식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3B3B1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gridSpan w:val="2"/>
            <w:noWrap/>
          </w:tcPr>
          <w:p w:rsidR="00F47037" w:rsidRPr="00A46D9E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122275" w:rsidRDefault="00122275" w:rsidP="00813B89">
      <w:pPr>
        <w:spacing w:after="0"/>
        <w:rPr>
          <w:sz w:val="18"/>
        </w:rPr>
      </w:pPr>
    </w:p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C857B7" w:rsidRPr="00177CF0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할 수 있도록 함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당일 실습 등으로 지간 지체 시 남은 진도는 가급적 설명 후 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지할 수 있도록 할 계획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2FCB" w:rsidRDefault="006B2FCB" w:rsidP="00846412">
      <w:pPr>
        <w:spacing w:after="0" w:line="240" w:lineRule="auto"/>
      </w:pPr>
      <w:r>
        <w:separator/>
      </w:r>
    </w:p>
  </w:endnote>
  <w:endnote w:type="continuationSeparator" w:id="0">
    <w:p w:rsidR="006B2FCB" w:rsidRDefault="006B2FCB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2FCB" w:rsidRDefault="006B2FCB" w:rsidP="00846412">
      <w:pPr>
        <w:spacing w:after="0" w:line="240" w:lineRule="auto"/>
      </w:pPr>
      <w:r>
        <w:separator/>
      </w:r>
    </w:p>
  </w:footnote>
  <w:footnote w:type="continuationSeparator" w:id="0">
    <w:p w:rsidR="006B2FCB" w:rsidRDefault="006B2FCB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tKgFANSmhEctAAAA"/>
  </w:docVars>
  <w:rsids>
    <w:rsidRoot w:val="00870007"/>
    <w:rsid w:val="00000A07"/>
    <w:rsid w:val="00006146"/>
    <w:rsid w:val="0002731A"/>
    <w:rsid w:val="00027ED6"/>
    <w:rsid w:val="00030A06"/>
    <w:rsid w:val="000326FF"/>
    <w:rsid w:val="000414F8"/>
    <w:rsid w:val="00042ABA"/>
    <w:rsid w:val="000473DB"/>
    <w:rsid w:val="00052C39"/>
    <w:rsid w:val="000864E1"/>
    <w:rsid w:val="000878F5"/>
    <w:rsid w:val="000B2497"/>
    <w:rsid w:val="000C0307"/>
    <w:rsid w:val="000E3DD1"/>
    <w:rsid w:val="00102EE5"/>
    <w:rsid w:val="00120C85"/>
    <w:rsid w:val="00122275"/>
    <w:rsid w:val="00130A05"/>
    <w:rsid w:val="00132109"/>
    <w:rsid w:val="00136625"/>
    <w:rsid w:val="00142548"/>
    <w:rsid w:val="00157D30"/>
    <w:rsid w:val="0016779A"/>
    <w:rsid w:val="0017243D"/>
    <w:rsid w:val="00177CF0"/>
    <w:rsid w:val="00191825"/>
    <w:rsid w:val="0019579A"/>
    <w:rsid w:val="001A07A7"/>
    <w:rsid w:val="001A7E72"/>
    <w:rsid w:val="001C0741"/>
    <w:rsid w:val="001D5060"/>
    <w:rsid w:val="001E2CCC"/>
    <w:rsid w:val="001E3C98"/>
    <w:rsid w:val="001E5B3F"/>
    <w:rsid w:val="001F2B19"/>
    <w:rsid w:val="001F3E53"/>
    <w:rsid w:val="00217CD9"/>
    <w:rsid w:val="00223897"/>
    <w:rsid w:val="002263FC"/>
    <w:rsid w:val="0023505C"/>
    <w:rsid w:val="00264D77"/>
    <w:rsid w:val="002770D5"/>
    <w:rsid w:val="002A72F4"/>
    <w:rsid w:val="002B6387"/>
    <w:rsid w:val="002C3ED8"/>
    <w:rsid w:val="002C590E"/>
    <w:rsid w:val="002D061B"/>
    <w:rsid w:val="002E6589"/>
    <w:rsid w:val="002F168B"/>
    <w:rsid w:val="00307901"/>
    <w:rsid w:val="00307F3B"/>
    <w:rsid w:val="0031794F"/>
    <w:rsid w:val="003228E5"/>
    <w:rsid w:val="0033512E"/>
    <w:rsid w:val="00336812"/>
    <w:rsid w:val="00354AEC"/>
    <w:rsid w:val="00366368"/>
    <w:rsid w:val="00367211"/>
    <w:rsid w:val="00370DD4"/>
    <w:rsid w:val="00381663"/>
    <w:rsid w:val="00383221"/>
    <w:rsid w:val="003909BA"/>
    <w:rsid w:val="00391307"/>
    <w:rsid w:val="00391A61"/>
    <w:rsid w:val="0039600D"/>
    <w:rsid w:val="003A238E"/>
    <w:rsid w:val="003A68C5"/>
    <w:rsid w:val="003B16B6"/>
    <w:rsid w:val="003B3B1E"/>
    <w:rsid w:val="003D17A5"/>
    <w:rsid w:val="003E3D3F"/>
    <w:rsid w:val="003F26BE"/>
    <w:rsid w:val="00414DF6"/>
    <w:rsid w:val="004217DB"/>
    <w:rsid w:val="00427A94"/>
    <w:rsid w:val="00437EA9"/>
    <w:rsid w:val="00445FE7"/>
    <w:rsid w:val="00450246"/>
    <w:rsid w:val="00450503"/>
    <w:rsid w:val="00453D20"/>
    <w:rsid w:val="0045440C"/>
    <w:rsid w:val="00457BBA"/>
    <w:rsid w:val="004653C5"/>
    <w:rsid w:val="00466051"/>
    <w:rsid w:val="004912F0"/>
    <w:rsid w:val="00493E64"/>
    <w:rsid w:val="00494280"/>
    <w:rsid w:val="00496084"/>
    <w:rsid w:val="004A5A69"/>
    <w:rsid w:val="004A643D"/>
    <w:rsid w:val="004B426E"/>
    <w:rsid w:val="004D7096"/>
    <w:rsid w:val="004F0A55"/>
    <w:rsid w:val="004F0E6C"/>
    <w:rsid w:val="004F6F85"/>
    <w:rsid w:val="0051129D"/>
    <w:rsid w:val="00515778"/>
    <w:rsid w:val="00526156"/>
    <w:rsid w:val="00534819"/>
    <w:rsid w:val="00552E52"/>
    <w:rsid w:val="00564ED5"/>
    <w:rsid w:val="0056625B"/>
    <w:rsid w:val="00572380"/>
    <w:rsid w:val="00586875"/>
    <w:rsid w:val="005A06A6"/>
    <w:rsid w:val="005A74A7"/>
    <w:rsid w:val="005B17F0"/>
    <w:rsid w:val="005C578F"/>
    <w:rsid w:val="005D19E5"/>
    <w:rsid w:val="00601963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75B"/>
    <w:rsid w:val="0073725A"/>
    <w:rsid w:val="00741B90"/>
    <w:rsid w:val="007635BD"/>
    <w:rsid w:val="007777DF"/>
    <w:rsid w:val="00790D09"/>
    <w:rsid w:val="00795D53"/>
    <w:rsid w:val="007A1105"/>
    <w:rsid w:val="007B1B48"/>
    <w:rsid w:val="007B22AC"/>
    <w:rsid w:val="007B2615"/>
    <w:rsid w:val="007B7467"/>
    <w:rsid w:val="007C749E"/>
    <w:rsid w:val="007E3DD3"/>
    <w:rsid w:val="007F5C6E"/>
    <w:rsid w:val="00805471"/>
    <w:rsid w:val="00810307"/>
    <w:rsid w:val="0081305F"/>
    <w:rsid w:val="00813B89"/>
    <w:rsid w:val="00816778"/>
    <w:rsid w:val="0083304E"/>
    <w:rsid w:val="00846412"/>
    <w:rsid w:val="0085438D"/>
    <w:rsid w:val="00870007"/>
    <w:rsid w:val="00877596"/>
    <w:rsid w:val="00882791"/>
    <w:rsid w:val="008B5FA9"/>
    <w:rsid w:val="008B7C17"/>
    <w:rsid w:val="008D7B16"/>
    <w:rsid w:val="008E7CED"/>
    <w:rsid w:val="008E7CEF"/>
    <w:rsid w:val="00905009"/>
    <w:rsid w:val="009079B9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ED5"/>
    <w:rsid w:val="00971448"/>
    <w:rsid w:val="00976138"/>
    <w:rsid w:val="00976F1D"/>
    <w:rsid w:val="00980A77"/>
    <w:rsid w:val="009B1D65"/>
    <w:rsid w:val="009C31BC"/>
    <w:rsid w:val="009C3215"/>
    <w:rsid w:val="009C7E31"/>
    <w:rsid w:val="009D41E9"/>
    <w:rsid w:val="009D7705"/>
    <w:rsid w:val="009E12FA"/>
    <w:rsid w:val="009E1BC3"/>
    <w:rsid w:val="009E3DA2"/>
    <w:rsid w:val="009F2087"/>
    <w:rsid w:val="00A24523"/>
    <w:rsid w:val="00A27150"/>
    <w:rsid w:val="00A44A14"/>
    <w:rsid w:val="00A46D9E"/>
    <w:rsid w:val="00A57801"/>
    <w:rsid w:val="00A75BD8"/>
    <w:rsid w:val="00AB2DD8"/>
    <w:rsid w:val="00AB6451"/>
    <w:rsid w:val="00AC12D6"/>
    <w:rsid w:val="00AC237D"/>
    <w:rsid w:val="00AD226E"/>
    <w:rsid w:val="00AE2106"/>
    <w:rsid w:val="00AE494E"/>
    <w:rsid w:val="00B13AB3"/>
    <w:rsid w:val="00B26DD9"/>
    <w:rsid w:val="00B53B1C"/>
    <w:rsid w:val="00B56F8C"/>
    <w:rsid w:val="00B61F98"/>
    <w:rsid w:val="00B85A8E"/>
    <w:rsid w:val="00B93879"/>
    <w:rsid w:val="00BA1DA8"/>
    <w:rsid w:val="00BC46F4"/>
    <w:rsid w:val="00BE3519"/>
    <w:rsid w:val="00BE3973"/>
    <w:rsid w:val="00BE6ADE"/>
    <w:rsid w:val="00BF60B4"/>
    <w:rsid w:val="00BF6706"/>
    <w:rsid w:val="00C01C4C"/>
    <w:rsid w:val="00C06652"/>
    <w:rsid w:val="00C44B77"/>
    <w:rsid w:val="00C525B7"/>
    <w:rsid w:val="00C670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7FA9"/>
    <w:rsid w:val="00CE74F2"/>
    <w:rsid w:val="00D00B28"/>
    <w:rsid w:val="00D3505E"/>
    <w:rsid w:val="00D35EAE"/>
    <w:rsid w:val="00D45BFA"/>
    <w:rsid w:val="00D5785A"/>
    <w:rsid w:val="00D57B1F"/>
    <w:rsid w:val="00D715B3"/>
    <w:rsid w:val="00D729CC"/>
    <w:rsid w:val="00D80394"/>
    <w:rsid w:val="00D9141F"/>
    <w:rsid w:val="00D976C4"/>
    <w:rsid w:val="00DA24C4"/>
    <w:rsid w:val="00DB33B0"/>
    <w:rsid w:val="00DC2319"/>
    <w:rsid w:val="00DC457E"/>
    <w:rsid w:val="00DC72E0"/>
    <w:rsid w:val="00DF18E8"/>
    <w:rsid w:val="00DF42A7"/>
    <w:rsid w:val="00DF7F56"/>
    <w:rsid w:val="00E14421"/>
    <w:rsid w:val="00E1562F"/>
    <w:rsid w:val="00E3079E"/>
    <w:rsid w:val="00E327FB"/>
    <w:rsid w:val="00E44727"/>
    <w:rsid w:val="00E57205"/>
    <w:rsid w:val="00E85E71"/>
    <w:rsid w:val="00E94B1A"/>
    <w:rsid w:val="00EA633B"/>
    <w:rsid w:val="00EB1428"/>
    <w:rsid w:val="00EB277D"/>
    <w:rsid w:val="00EB2D06"/>
    <w:rsid w:val="00EC6D15"/>
    <w:rsid w:val="00ED7CE9"/>
    <w:rsid w:val="00EF1B00"/>
    <w:rsid w:val="00EF1F69"/>
    <w:rsid w:val="00EF6DB3"/>
    <w:rsid w:val="00F034C0"/>
    <w:rsid w:val="00F1186F"/>
    <w:rsid w:val="00F47037"/>
    <w:rsid w:val="00F5190A"/>
    <w:rsid w:val="00F54312"/>
    <w:rsid w:val="00F65F9E"/>
    <w:rsid w:val="00F76B74"/>
    <w:rsid w:val="00F879D9"/>
    <w:rsid w:val="00F95CD7"/>
    <w:rsid w:val="00F9776A"/>
    <w:rsid w:val="00FB5854"/>
    <w:rsid w:val="00FC4313"/>
    <w:rsid w:val="00FC4D0B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1A83F0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26" Type="http://schemas.openxmlformats.org/officeDocument/2006/relationships/hyperlink" Target="https://github.com/mac999/transformer" TargetMode="External"/><Relationship Id="rId39" Type="http://schemas.openxmlformats.org/officeDocument/2006/relationships/hyperlink" Target="https://daddynkidsmakers.blogspot.com/2024/02/clip.html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34" Type="http://schemas.openxmlformats.org/officeDocument/2006/relationships/hyperlink" Target="https://daddynkidsmakers.blogspot.com/2024/07/llm.html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medium.com/@laputa99999/effective-and-simplified-llm-function-call-for-ai-agent-development-6ccd6e44a191" TargetMode="External"/><Relationship Id="rId50" Type="http://schemas.openxmlformats.org/officeDocument/2006/relationships/hyperlink" Target="https://daddynkidsmakers.blogspot.com/2024/10/flyio.html" TargetMode="External"/><Relationship Id="rId55" Type="http://schemas.openxmlformats.org/officeDocument/2006/relationships/hyperlink" Target="https://daddynkidsmakers.blogspot.com/2025/03/ai-mcp.html" TargetMode="Externa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5/neo4j.html" TargetMode="External"/><Relationship Id="rId53" Type="http://schemas.openxmlformats.org/officeDocument/2006/relationships/hyperlink" Target="https://daddynkidsmakers.blogspot.com/2024/12/pdf-web.html" TargetMode="External"/><Relationship Id="rId58" Type="http://schemas.openxmlformats.org/officeDocument/2006/relationships/hyperlink" Target="https://github.com/mac999/geo-llm-agent-dashboard" TargetMode="Externa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daddynkidsmakers.blogspot.com/2023/10/chatgpt-langchain.html" TargetMode="External"/><Relationship Id="rId48" Type="http://schemas.openxmlformats.org/officeDocument/2006/relationships/hyperlink" Target="https://daddynkidsmakers.blogspot.com/2025/01/gradio-langchain.html" TargetMode="External"/><Relationship Id="rId56" Type="http://schemas.openxmlformats.org/officeDocument/2006/relationships/hyperlink" Target="https://daddynkidsmakers.blogspot.com/2025/04/gemini-mcp.html" TargetMode="Externa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09/webui-ollama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rag.html" TargetMode="External"/><Relationship Id="rId59" Type="http://schemas.openxmlformats.org/officeDocument/2006/relationships/hyperlink" Target="https://github.com/mac999/BIM_LLM_code_agent" TargetMode="Externa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11/llm.html" TargetMode="External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4/gradio-html.html" TargetMode="External"/><Relationship Id="rId57" Type="http://schemas.openxmlformats.org/officeDocument/2006/relationships/hyperlink" Target="https://daddynkidsmakers.blogspot.com/2025/03/manus-ai.html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4/06/llm-rag-chroma.html" TargetMode="External"/><Relationship Id="rId52" Type="http://schemas.openxmlformats.org/officeDocument/2006/relationships/hyperlink" Target="https://daddynkidsmakers.blogspot.com/2024/02/github-copilot-ai.html" TargetMode="External"/><Relationship Id="rId60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2B4D55-B575-4499-9295-CCA8CBF682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2</TotalTime>
  <Pages>4</Pages>
  <Words>1319</Words>
  <Characters>7524</Characters>
  <Application>Microsoft Office Word</Application>
  <DocSecurity>0</DocSecurity>
  <Lines>62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274</cp:revision>
  <dcterms:created xsi:type="dcterms:W3CDTF">2025-04-19T11:56:00Z</dcterms:created>
  <dcterms:modified xsi:type="dcterms:W3CDTF">2025-04-29T14:27:00Z</dcterms:modified>
</cp:coreProperties>
</file>